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3700D" w14:textId="77777777" w:rsidR="005C5ACE" w:rsidRDefault="00000000">
      <w:pPr>
        <w:pStyle w:val="a4"/>
      </w:pPr>
      <w:r>
        <w:t>Отчёт по лабораторной работе №1</w:t>
      </w:r>
    </w:p>
    <w:p w14:paraId="1BEE6B7B" w14:textId="77777777" w:rsidR="005C5ACE" w:rsidRDefault="00000000">
      <w:pPr>
        <w:pStyle w:val="a5"/>
      </w:pPr>
      <w:r>
        <w:t>Развертывание виртуальной машины</w:t>
      </w:r>
    </w:p>
    <w:p w14:paraId="249E0F79" w14:textId="77777777" w:rsidR="005C5ACE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6494001"/>
        <w:docPartObj>
          <w:docPartGallery w:val="Table of Contents"/>
          <w:docPartUnique/>
        </w:docPartObj>
      </w:sdtPr>
      <w:sdtContent>
        <w:p w14:paraId="5EC45ADD" w14:textId="77777777" w:rsidR="005C5ACE" w:rsidRDefault="00000000">
          <w:pPr>
            <w:pStyle w:val="ae"/>
          </w:pPr>
          <w:r>
            <w:t>Содержание</w:t>
          </w:r>
        </w:p>
        <w:p w14:paraId="67FF6C06" w14:textId="0D33AD9C" w:rsidR="00F52D4B" w:rsidRDefault="00000000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186951" w:history="1">
            <w:r w:rsidR="00F52D4B" w:rsidRPr="00C760B1">
              <w:rPr>
                <w:rStyle w:val="ad"/>
                <w:noProof/>
              </w:rPr>
              <w:t>0.1</w:t>
            </w:r>
            <w:r w:rsidR="00F52D4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52D4B" w:rsidRPr="00C760B1">
              <w:rPr>
                <w:rStyle w:val="ad"/>
                <w:noProof/>
              </w:rPr>
              <w:t>Цель лабораторной работы</w:t>
            </w:r>
            <w:r w:rsidR="00F52D4B">
              <w:rPr>
                <w:noProof/>
                <w:webHidden/>
              </w:rPr>
              <w:tab/>
            </w:r>
            <w:r w:rsidR="00F52D4B">
              <w:rPr>
                <w:noProof/>
                <w:webHidden/>
              </w:rPr>
              <w:fldChar w:fldCharType="begin"/>
            </w:r>
            <w:r w:rsidR="00F52D4B">
              <w:rPr>
                <w:noProof/>
                <w:webHidden/>
              </w:rPr>
              <w:instrText xml:space="preserve"> PAGEREF _Toc145186951 \h </w:instrText>
            </w:r>
            <w:r w:rsidR="00F52D4B">
              <w:rPr>
                <w:noProof/>
                <w:webHidden/>
              </w:rPr>
            </w:r>
            <w:r w:rsidR="00F52D4B">
              <w:rPr>
                <w:noProof/>
                <w:webHidden/>
              </w:rPr>
              <w:fldChar w:fldCharType="separate"/>
            </w:r>
            <w:r w:rsidR="00F52D4B">
              <w:rPr>
                <w:noProof/>
                <w:webHidden/>
              </w:rPr>
              <w:t>1</w:t>
            </w:r>
            <w:r w:rsidR="00F52D4B">
              <w:rPr>
                <w:noProof/>
                <w:webHidden/>
              </w:rPr>
              <w:fldChar w:fldCharType="end"/>
            </w:r>
          </w:hyperlink>
        </w:p>
        <w:p w14:paraId="4CE01831" w14:textId="762400F3" w:rsidR="00F52D4B" w:rsidRDefault="00F52D4B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6952" w:history="1">
            <w:r w:rsidRPr="00C760B1">
              <w:rPr>
                <w:rStyle w:val="ad"/>
                <w:noProof/>
              </w:rPr>
              <w:t>1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C760B1">
              <w:rPr>
                <w:rStyle w:val="ad"/>
                <w:noProof/>
              </w:rPr>
              <w:t>Процесс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CECDC" w14:textId="35B069A7" w:rsidR="00F52D4B" w:rsidRDefault="00F52D4B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6953" w:history="1">
            <w:r w:rsidRPr="00C760B1">
              <w:rPr>
                <w:rStyle w:val="ad"/>
                <w:noProof/>
              </w:rPr>
              <w:t>1.1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C760B1">
              <w:rPr>
                <w:rStyle w:val="ad"/>
                <w:noProof/>
              </w:rPr>
              <w:t>Создаем виртуальную машин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7A4B1" w14:textId="1C06FCE8" w:rsidR="00F52D4B" w:rsidRDefault="00F52D4B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6954" w:history="1">
            <w:r w:rsidRPr="00C760B1">
              <w:rPr>
                <w:rStyle w:val="ad"/>
                <w:noProof/>
              </w:rPr>
              <w:t>1.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C760B1">
              <w:rPr>
                <w:rStyle w:val="ad"/>
                <w:noProof/>
              </w:rPr>
              <w:t>Установка имени пользователя и названия хо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5DBF1" w14:textId="274FA401" w:rsidR="00F52D4B" w:rsidRDefault="00F52D4B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6955" w:history="1">
            <w:r w:rsidRPr="00C760B1">
              <w:rPr>
                <w:rStyle w:val="ad"/>
                <w:noProof/>
              </w:rPr>
              <w:t>1.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C760B1">
              <w:rPr>
                <w:rStyle w:val="ad"/>
                <w:noProof/>
              </w:rPr>
              <w:t>Задани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6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36486" w14:textId="7DC369A2" w:rsidR="00F52D4B" w:rsidRDefault="00F52D4B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6956" w:history="1">
            <w:r w:rsidRPr="00C760B1">
              <w:rPr>
                <w:rStyle w:val="ad"/>
                <w:noProof/>
              </w:rPr>
              <w:t>1.4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C760B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6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43674" w14:textId="5D88F083" w:rsidR="00F52D4B" w:rsidRDefault="00F52D4B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6957" w:history="1">
            <w:r w:rsidRPr="00C760B1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C760B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6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5CC80" w14:textId="5B89EECF" w:rsidR="005C5ACE" w:rsidRDefault="00000000">
          <w:r>
            <w:fldChar w:fldCharType="end"/>
          </w:r>
        </w:p>
      </w:sdtContent>
    </w:sdt>
    <w:p w14:paraId="1B3317D4" w14:textId="77777777" w:rsidR="005C5ACE" w:rsidRDefault="00000000">
      <w:pPr>
        <w:pStyle w:val="2"/>
      </w:pPr>
      <w:bookmarkStart w:id="0" w:name="цель-лабораторной-работы"/>
      <w:bookmarkStart w:id="1" w:name="_Toc145186951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1225E4E1" w14:textId="77777777" w:rsidR="005C5ACE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52CA3C71" w14:textId="77777777" w:rsidR="005C5ACE" w:rsidRDefault="00000000">
      <w:pPr>
        <w:pStyle w:val="1"/>
      </w:pPr>
      <w:bookmarkStart w:id="2" w:name="процесс-выполнения-лабораторной-работы"/>
      <w:bookmarkStart w:id="3" w:name="_Toc145186952"/>
      <w:bookmarkEnd w:id="0"/>
      <w:r>
        <w:rPr>
          <w:rStyle w:val="SectionNumber"/>
        </w:rPr>
        <w:t>1</w:t>
      </w:r>
      <w:r>
        <w:tab/>
        <w:t>Процесс выполнения лабораторной работы</w:t>
      </w:r>
      <w:bookmarkEnd w:id="3"/>
    </w:p>
    <w:p w14:paraId="337D9770" w14:textId="77777777" w:rsidR="005C5ACE" w:rsidRDefault="00000000">
      <w:pPr>
        <w:pStyle w:val="2"/>
      </w:pPr>
      <w:bookmarkStart w:id="4" w:name="создаем-виртуальную-машину"/>
      <w:bookmarkStart w:id="5" w:name="_Toc145186953"/>
      <w:r>
        <w:rPr>
          <w:rStyle w:val="SectionNumber"/>
        </w:rPr>
        <w:t>1.1</w:t>
      </w:r>
      <w:r>
        <w:tab/>
        <w:t>Создаем виртуальную машину</w:t>
      </w:r>
      <w:bookmarkEnd w:id="5"/>
    </w:p>
    <w:p w14:paraId="74277C1A" w14:textId="77777777" w:rsidR="005C5ACE" w:rsidRDefault="00000000">
      <w:pPr>
        <w:pStyle w:val="FirstParagraph"/>
      </w:pPr>
      <w:r>
        <w:t>Тип операционной системы — Linux, RedHat</w:t>
      </w:r>
    </w:p>
    <w:p w14:paraId="29D0D82C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173462A" wp14:editId="0E576E3C">
            <wp:extent cx="5257800" cy="4429125"/>
            <wp:effectExtent l="0" t="0" r="0" b="0"/>
            <wp:docPr id="22" name="Picture" descr="Создание виртуальной маши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1EB06" w14:textId="77777777" w:rsidR="005C5ACE" w:rsidRDefault="00000000">
      <w:pPr>
        <w:pStyle w:val="ImageCaption"/>
      </w:pPr>
      <w:r>
        <w:t>Создание виртуальной машины</w:t>
      </w:r>
    </w:p>
    <w:p w14:paraId="00A21342" w14:textId="77777777" w:rsidR="005C5ACE" w:rsidRDefault="00000000">
      <w:pPr>
        <w:pStyle w:val="a0"/>
      </w:pPr>
      <w:r>
        <w:t>Укажем размер основной памяти виртуальной машины — 2048МБ</w:t>
      </w:r>
    </w:p>
    <w:p w14:paraId="64C988CA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B2CB762" wp14:editId="0D83FE4D">
            <wp:extent cx="4762500" cy="3609975"/>
            <wp:effectExtent l="0" t="0" r="0" b="0"/>
            <wp:docPr id="25" name="Picture" descr="Основная памя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1A7F8" w14:textId="77777777" w:rsidR="005C5ACE" w:rsidRDefault="00000000">
      <w:pPr>
        <w:pStyle w:val="ImageCaption"/>
      </w:pPr>
      <w:r>
        <w:t>Основная память</w:t>
      </w:r>
    </w:p>
    <w:p w14:paraId="48E59A54" w14:textId="77777777" w:rsidR="005C5ACE" w:rsidRDefault="00000000">
      <w:pPr>
        <w:pStyle w:val="a0"/>
      </w:pPr>
      <w:r>
        <w:t>Зададим размер диска — 40 ГБ</w:t>
      </w:r>
    </w:p>
    <w:p w14:paraId="2B5E5C10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1BBF7F54" wp14:editId="1C848B91">
            <wp:extent cx="5334000" cy="3582419"/>
            <wp:effectExtent l="0" t="0" r="0" b="0"/>
            <wp:docPr id="28" name="Picture" descr="Дис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E9998" w14:textId="77777777" w:rsidR="005C5ACE" w:rsidRDefault="00000000">
      <w:pPr>
        <w:pStyle w:val="ImageCaption"/>
      </w:pPr>
      <w:r>
        <w:t>Диск</w:t>
      </w:r>
    </w:p>
    <w:p w14:paraId="0B573683" w14:textId="77777777" w:rsidR="005C5ACE" w:rsidRDefault="00000000">
      <w:pPr>
        <w:pStyle w:val="a0"/>
      </w:pPr>
      <w:r>
        <w:t>Добавим новый привод оптических дисков и выберем образ операционной системы</w:t>
      </w:r>
    </w:p>
    <w:p w14:paraId="2BD2EE59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EAE92F" wp14:editId="060069B3">
            <wp:extent cx="5334000" cy="3645011"/>
            <wp:effectExtent l="0" t="0" r="0" b="0"/>
            <wp:docPr id="31" name="Picture" descr="Образ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E8CFE" w14:textId="77777777" w:rsidR="005C5ACE" w:rsidRDefault="00000000">
      <w:pPr>
        <w:pStyle w:val="ImageCaption"/>
      </w:pPr>
      <w:r>
        <w:t>Образ</w:t>
      </w:r>
    </w:p>
    <w:p w14:paraId="0743E31D" w14:textId="77777777" w:rsidR="005C5ACE" w:rsidRDefault="00000000">
      <w:pPr>
        <w:pStyle w:val="a0"/>
      </w:pPr>
      <w:r>
        <w:t>Раскладка клавиатуры</w:t>
      </w:r>
    </w:p>
    <w:p w14:paraId="526C8628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58E39F4A" wp14:editId="2F62BA9E">
            <wp:extent cx="5334000" cy="3815468"/>
            <wp:effectExtent l="0" t="0" r="0" b="0"/>
            <wp:docPr id="34" name="Picture" descr="Клавиату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39655" w14:textId="77777777" w:rsidR="005C5ACE" w:rsidRDefault="00000000">
      <w:pPr>
        <w:pStyle w:val="ImageCaption"/>
      </w:pPr>
      <w:r>
        <w:t>Клавиатура</w:t>
      </w:r>
    </w:p>
    <w:p w14:paraId="0F8B00A4" w14:textId="77777777" w:rsidR="005C5ACE" w:rsidRDefault="00000000">
      <w:pPr>
        <w:pStyle w:val="a0"/>
      </w:pPr>
      <w:r>
        <w:lastRenderedPageBreak/>
        <w:t>Место установки ОС оставим без изменения</w:t>
      </w:r>
    </w:p>
    <w:p w14:paraId="62A44B2C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799E05FA" wp14:editId="3E584C12">
            <wp:extent cx="5334000" cy="3853692"/>
            <wp:effectExtent l="0" t="0" r="0" b="0"/>
            <wp:docPr id="37" name="Picture" descr="O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4CEA5" w14:textId="77777777" w:rsidR="005C5ACE" w:rsidRDefault="00000000">
      <w:pPr>
        <w:pStyle w:val="ImageCaption"/>
      </w:pPr>
      <w:r>
        <w:t>OC</w:t>
      </w:r>
    </w:p>
    <w:p w14:paraId="0BD86CDB" w14:textId="77777777" w:rsidR="005C5ACE" w:rsidRDefault="00000000">
      <w:pPr>
        <w:pStyle w:val="a0"/>
      </w:pPr>
      <w:r>
        <w:t>В разделе выбора программ укажем в качестве базового окружения Server with GUI, а в качестве дополнения — Development Tools</w:t>
      </w:r>
    </w:p>
    <w:p w14:paraId="08D4CA08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6B18F1" wp14:editId="13A8BD8E">
            <wp:extent cx="5334000" cy="3694197"/>
            <wp:effectExtent l="0" t="0" r="0" b="0"/>
            <wp:docPr id="40" name="Picture" descr="Выбор програм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7386C" w14:textId="77777777" w:rsidR="005C5ACE" w:rsidRDefault="00000000">
      <w:pPr>
        <w:pStyle w:val="ImageCaption"/>
      </w:pPr>
      <w:r>
        <w:t>Выбор программ</w:t>
      </w:r>
    </w:p>
    <w:p w14:paraId="3B1C64D2" w14:textId="77777777" w:rsidR="005C5ACE" w:rsidRDefault="00000000">
      <w:pPr>
        <w:pStyle w:val="a0"/>
      </w:pPr>
      <w:r>
        <w:t>Включим сетевое соединение и в качестве имени узла укажем user.localdomain</w:t>
      </w:r>
    </w:p>
    <w:p w14:paraId="4B54A11C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4B7CA88F" wp14:editId="085B43BA">
            <wp:extent cx="5334000" cy="3818363"/>
            <wp:effectExtent l="0" t="0" r="0" b="0"/>
            <wp:docPr id="43" name="Picture" descr="Соездине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57A54" w14:textId="77777777" w:rsidR="005C5ACE" w:rsidRDefault="00000000">
      <w:pPr>
        <w:pStyle w:val="ImageCaption"/>
      </w:pPr>
      <w:r>
        <w:t>Соездинение</w:t>
      </w:r>
    </w:p>
    <w:p w14:paraId="3522A31C" w14:textId="77777777" w:rsidR="005C5ACE" w:rsidRDefault="00000000">
      <w:pPr>
        <w:pStyle w:val="a0"/>
      </w:pPr>
      <w:r>
        <w:lastRenderedPageBreak/>
        <w:t>Установим пароль для root и пользователя с правами администратора</w:t>
      </w:r>
    </w:p>
    <w:p w14:paraId="0CD844AA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3041FEE1" wp14:editId="6EDBBC13">
            <wp:extent cx="5334000" cy="1828407"/>
            <wp:effectExtent l="0" t="0" r="0" b="0"/>
            <wp:docPr id="46" name="Picture" descr="Парол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ED8EA" w14:textId="77777777" w:rsidR="005C5ACE" w:rsidRDefault="00000000">
      <w:pPr>
        <w:pStyle w:val="ImageCaption"/>
      </w:pPr>
      <w:r>
        <w:t>Пароль</w:t>
      </w:r>
    </w:p>
    <w:p w14:paraId="1D647AD4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7ECB29E6" wp14:editId="53134647">
            <wp:extent cx="5334000" cy="2404988"/>
            <wp:effectExtent l="0" t="0" r="0" b="0"/>
            <wp:docPr id="49" name="Picture" descr="Новый пользовател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8C71F" w14:textId="77777777" w:rsidR="005C5ACE" w:rsidRDefault="00000000">
      <w:pPr>
        <w:pStyle w:val="ImageCaption"/>
      </w:pPr>
      <w:r>
        <w:t>Новый пользователь</w:t>
      </w:r>
    </w:p>
    <w:p w14:paraId="5B8BBB43" w14:textId="77777777" w:rsidR="005C5ACE" w:rsidRDefault="00000000">
      <w:pPr>
        <w:pStyle w:val="a0"/>
      </w:pPr>
      <w:r>
        <w:t>Принимаем условия лицензии</w:t>
      </w:r>
    </w:p>
    <w:p w14:paraId="1A9BF2BA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57BF706" wp14:editId="1FC063DE">
            <wp:extent cx="5334000" cy="3387118"/>
            <wp:effectExtent l="0" t="0" r="0" b="0"/>
            <wp:docPr id="52" name="Picture" descr="Лиценз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B86EF" w14:textId="77777777" w:rsidR="005C5ACE" w:rsidRDefault="00000000">
      <w:pPr>
        <w:pStyle w:val="ImageCaption"/>
      </w:pPr>
      <w:r>
        <w:t>Лицензия</w:t>
      </w:r>
    </w:p>
    <w:p w14:paraId="143475F7" w14:textId="77777777" w:rsidR="005C5ACE" w:rsidRDefault="00000000">
      <w:pPr>
        <w:pStyle w:val="a0"/>
      </w:pPr>
      <w:r>
        <w:t>Запуск образа диска дополнений гостевой ОС</w:t>
      </w:r>
    </w:p>
    <w:p w14:paraId="3B9E3104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32C40873" wp14:editId="25850496">
            <wp:extent cx="5334000" cy="3662356"/>
            <wp:effectExtent l="0" t="0" r="0" b="0"/>
            <wp:docPr id="55" name="Picture" descr="Запус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B2757" w14:textId="77777777" w:rsidR="005C5ACE" w:rsidRDefault="00000000">
      <w:pPr>
        <w:pStyle w:val="ImageCaption"/>
      </w:pPr>
      <w:r>
        <w:t>Запуск</w:t>
      </w:r>
    </w:p>
    <w:p w14:paraId="12B119FD" w14:textId="77777777" w:rsidR="005C5ACE" w:rsidRDefault="00000000">
      <w:pPr>
        <w:pStyle w:val="a0"/>
      </w:pPr>
      <w:r>
        <w:t>Корректная перезагрузка машины</w:t>
      </w:r>
    </w:p>
    <w:p w14:paraId="2F3EA92C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B0DBC0A" wp14:editId="58F3CBC2">
            <wp:extent cx="5334000" cy="3153809"/>
            <wp:effectExtent l="0" t="0" r="0" b="0"/>
            <wp:docPr id="58" name="Picture" descr="Перезагруз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CC18C" w14:textId="77777777" w:rsidR="005C5ACE" w:rsidRDefault="00000000">
      <w:pPr>
        <w:pStyle w:val="ImageCaption"/>
      </w:pPr>
      <w:r>
        <w:t>Перезагрузка</w:t>
      </w:r>
    </w:p>
    <w:p w14:paraId="42C9D30E" w14:textId="77777777" w:rsidR="005C5ACE" w:rsidRDefault="00000000">
      <w:pPr>
        <w:pStyle w:val="2"/>
      </w:pPr>
      <w:bookmarkStart w:id="6" w:name="X552b86c65445ac349a28766cf4fa95fd7ef0b6f"/>
      <w:bookmarkStart w:id="7" w:name="_Toc145186954"/>
      <w:bookmarkEnd w:id="4"/>
      <w:r>
        <w:rPr>
          <w:rStyle w:val="SectionNumber"/>
        </w:rPr>
        <w:t>1.2</w:t>
      </w:r>
      <w:r>
        <w:tab/>
        <w:t>Установка имени пользователя и названия хоста</w:t>
      </w:r>
      <w:bookmarkEnd w:id="7"/>
    </w:p>
    <w:p w14:paraId="53B28698" w14:textId="77777777" w:rsidR="005C5ACE" w:rsidRDefault="00000000">
      <w:pPr>
        <w:pStyle w:val="Compact"/>
        <w:numPr>
          <w:ilvl w:val="0"/>
          <w:numId w:val="2"/>
        </w:numPr>
      </w:pPr>
      <w:r>
        <w:t>Запустите виртуальную машину и залогиньтесь.</w:t>
      </w:r>
    </w:p>
    <w:p w14:paraId="02E24C24" w14:textId="77777777" w:rsidR="005C5ACE" w:rsidRDefault="00000000">
      <w:pPr>
        <w:pStyle w:val="Compact"/>
        <w:numPr>
          <w:ilvl w:val="0"/>
          <w:numId w:val="2"/>
        </w:numPr>
      </w:pPr>
      <w:r>
        <w:t>Запустите терминал и получите полномочия администратора: su -</w:t>
      </w:r>
    </w:p>
    <w:p w14:paraId="3E8FA92A" w14:textId="77777777" w:rsidR="005C5ACE" w:rsidRDefault="00000000">
      <w:pPr>
        <w:pStyle w:val="Compact"/>
        <w:numPr>
          <w:ilvl w:val="0"/>
          <w:numId w:val="2"/>
        </w:numPr>
      </w:pPr>
      <w:r>
        <w:t>Создайте пользователя: adduser -G wheel username</w:t>
      </w:r>
    </w:p>
    <w:p w14:paraId="285990EB" w14:textId="77777777" w:rsidR="005C5ACE" w:rsidRDefault="00000000">
      <w:pPr>
        <w:pStyle w:val="Compact"/>
        <w:numPr>
          <w:ilvl w:val="0"/>
          <w:numId w:val="2"/>
        </w:numPr>
      </w:pPr>
      <w:r>
        <w:t>Задайте пароль для пользователя: passwd usernamе</w:t>
      </w:r>
    </w:p>
    <w:p w14:paraId="0F195DFE" w14:textId="77777777" w:rsidR="005C5ACE" w:rsidRPr="00F52D4B" w:rsidRDefault="00000000">
      <w:pPr>
        <w:pStyle w:val="Compact"/>
        <w:numPr>
          <w:ilvl w:val="0"/>
          <w:numId w:val="2"/>
        </w:numPr>
        <w:rPr>
          <w:lang w:val="en-US"/>
        </w:rPr>
      </w:pPr>
      <w:r>
        <w:t>Установите</w:t>
      </w:r>
      <w:r w:rsidRPr="00F52D4B">
        <w:rPr>
          <w:lang w:val="en-US"/>
        </w:rPr>
        <w:t xml:space="preserve"> </w:t>
      </w:r>
      <w:r>
        <w:t>имя</w:t>
      </w:r>
      <w:r w:rsidRPr="00F52D4B">
        <w:rPr>
          <w:lang w:val="en-US"/>
        </w:rPr>
        <w:t xml:space="preserve"> </w:t>
      </w:r>
      <w:r>
        <w:t>хоста</w:t>
      </w:r>
      <w:r w:rsidRPr="00F52D4B">
        <w:rPr>
          <w:lang w:val="en-US"/>
        </w:rPr>
        <w:t>: hostnamectl set-hostname username</w:t>
      </w:r>
    </w:p>
    <w:p w14:paraId="5B378BD9" w14:textId="77777777" w:rsidR="005C5ACE" w:rsidRDefault="00000000">
      <w:pPr>
        <w:pStyle w:val="Compact"/>
        <w:numPr>
          <w:ilvl w:val="0"/>
          <w:numId w:val="2"/>
        </w:numPr>
      </w:pPr>
      <w:r>
        <w:t>Проверьте, что имя хоста установлено верно: hostnamectl</w:t>
      </w:r>
    </w:p>
    <w:p w14:paraId="7CFCF4F8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BDCC2B2" wp14:editId="7F25EBBF">
            <wp:extent cx="5334000" cy="3651160"/>
            <wp:effectExtent l="0" t="0" r="0" b="0"/>
            <wp:docPr id="62" name="Picture" descr="Пользовател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ED8F0" w14:textId="77777777" w:rsidR="005C5ACE" w:rsidRDefault="00000000">
      <w:pPr>
        <w:pStyle w:val="ImageCaption"/>
      </w:pPr>
      <w:r>
        <w:t>Пользователь</w:t>
      </w:r>
    </w:p>
    <w:p w14:paraId="5EE538FE" w14:textId="77777777" w:rsidR="005C5ACE" w:rsidRDefault="00000000">
      <w:pPr>
        <w:pStyle w:val="2"/>
      </w:pPr>
      <w:bookmarkStart w:id="8" w:name="задания"/>
      <w:bookmarkStart w:id="9" w:name="_Toc145186955"/>
      <w:bookmarkEnd w:id="6"/>
      <w:r>
        <w:rPr>
          <w:rStyle w:val="SectionNumber"/>
        </w:rPr>
        <w:t>1.3</w:t>
      </w:r>
      <w:r>
        <w:tab/>
        <w:t>Задания:</w:t>
      </w:r>
      <w:bookmarkEnd w:id="9"/>
    </w:p>
    <w:p w14:paraId="1AC83EE5" w14:textId="77777777" w:rsidR="005C5ACE" w:rsidRPr="00F52D4B" w:rsidRDefault="00000000">
      <w:pPr>
        <w:pStyle w:val="Compact"/>
        <w:numPr>
          <w:ilvl w:val="0"/>
          <w:numId w:val="3"/>
        </w:numPr>
        <w:rPr>
          <w:lang w:val="en-US"/>
        </w:rPr>
      </w:pPr>
      <w:r>
        <w:t>Версия</w:t>
      </w:r>
      <w:r w:rsidRPr="00F52D4B">
        <w:rPr>
          <w:lang w:val="en-US"/>
        </w:rPr>
        <w:t xml:space="preserve"> </w:t>
      </w:r>
      <w:r>
        <w:t>ядра</w:t>
      </w:r>
      <w:r w:rsidRPr="00F52D4B">
        <w:rPr>
          <w:lang w:val="en-US"/>
        </w:rPr>
        <w:t xml:space="preserve"> Linux (Linux version).</w:t>
      </w:r>
    </w:p>
    <w:p w14:paraId="0F2189C5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6CD1EA5B" wp14:editId="4C189B85">
            <wp:extent cx="5334000" cy="991655"/>
            <wp:effectExtent l="0" t="0" r="0" b="0"/>
            <wp:docPr id="66" name="Picture" descr="Linux version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F1559" w14:textId="77777777" w:rsidR="005C5ACE" w:rsidRDefault="00000000">
      <w:pPr>
        <w:pStyle w:val="ImageCaption"/>
      </w:pPr>
      <w:r>
        <w:t>Linux version</w:t>
      </w:r>
    </w:p>
    <w:p w14:paraId="1BD2B573" w14:textId="77777777" w:rsidR="005C5ACE" w:rsidRPr="00F52D4B" w:rsidRDefault="00000000">
      <w:pPr>
        <w:pStyle w:val="Compact"/>
        <w:numPr>
          <w:ilvl w:val="0"/>
          <w:numId w:val="4"/>
        </w:numPr>
        <w:rPr>
          <w:lang w:val="en-US"/>
        </w:rPr>
      </w:pPr>
      <w:r>
        <w:t>Частота</w:t>
      </w:r>
      <w:r w:rsidRPr="00F52D4B">
        <w:rPr>
          <w:lang w:val="en-US"/>
        </w:rPr>
        <w:t xml:space="preserve"> </w:t>
      </w:r>
      <w:r>
        <w:t>процессора</w:t>
      </w:r>
      <w:r w:rsidRPr="00F52D4B">
        <w:rPr>
          <w:lang w:val="en-US"/>
        </w:rPr>
        <w:t xml:space="preserve"> (Detected Mhz processor).</w:t>
      </w:r>
    </w:p>
    <w:p w14:paraId="7D87C681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67131DE6" wp14:editId="636EDF90">
            <wp:extent cx="5334000" cy="843196"/>
            <wp:effectExtent l="0" t="0" r="0" b="0"/>
            <wp:docPr id="69" name="Picture" descr="processo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738E0" w14:textId="77777777" w:rsidR="005C5ACE" w:rsidRDefault="00000000">
      <w:pPr>
        <w:pStyle w:val="ImageCaption"/>
      </w:pPr>
      <w:r>
        <w:t>processor</w:t>
      </w:r>
    </w:p>
    <w:p w14:paraId="47ADC683" w14:textId="77777777" w:rsidR="005C5ACE" w:rsidRDefault="00000000">
      <w:pPr>
        <w:pStyle w:val="Compact"/>
        <w:numPr>
          <w:ilvl w:val="0"/>
          <w:numId w:val="5"/>
        </w:numPr>
      </w:pPr>
      <w:r>
        <w:t>Модель процессора (CPU0).</w:t>
      </w:r>
    </w:p>
    <w:p w14:paraId="70A560F6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837D71" wp14:editId="627021A1">
            <wp:extent cx="5334000" cy="1017751"/>
            <wp:effectExtent l="0" t="0" r="0" b="0"/>
            <wp:docPr id="72" name="Picture" descr="CP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5A140" w14:textId="77777777" w:rsidR="005C5ACE" w:rsidRDefault="00000000">
      <w:pPr>
        <w:pStyle w:val="ImageCaption"/>
      </w:pPr>
      <w:r>
        <w:t>CP0</w:t>
      </w:r>
    </w:p>
    <w:p w14:paraId="0887CCAD" w14:textId="77777777" w:rsidR="005C5ACE" w:rsidRDefault="00000000">
      <w:pPr>
        <w:pStyle w:val="Compact"/>
        <w:numPr>
          <w:ilvl w:val="0"/>
          <w:numId w:val="6"/>
        </w:numPr>
      </w:pPr>
      <w:r>
        <w:t>Объем доступной оперативной памяти (Memory available).</w:t>
      </w:r>
    </w:p>
    <w:p w14:paraId="5CC3B3B5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02C70591" wp14:editId="282D4A9E">
            <wp:extent cx="5334000" cy="2083498"/>
            <wp:effectExtent l="0" t="0" r="0" b="0"/>
            <wp:docPr id="75" name="Picture" descr="Памят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1FCB2" w14:textId="77777777" w:rsidR="005C5ACE" w:rsidRDefault="00000000">
      <w:pPr>
        <w:pStyle w:val="ImageCaption"/>
      </w:pPr>
      <w:r>
        <w:t>Память</w:t>
      </w:r>
    </w:p>
    <w:p w14:paraId="44D81F9E" w14:textId="77777777" w:rsidR="005C5ACE" w:rsidRDefault="00000000">
      <w:pPr>
        <w:pStyle w:val="Compact"/>
        <w:numPr>
          <w:ilvl w:val="0"/>
          <w:numId w:val="7"/>
        </w:numPr>
      </w:pPr>
      <w:r>
        <w:t>Тип обнаруженного гипервизора (Hypervisor detected).</w:t>
      </w:r>
    </w:p>
    <w:p w14:paraId="3241B9E7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6C94590E" wp14:editId="12294DC6">
            <wp:extent cx="5334000" cy="552840"/>
            <wp:effectExtent l="0" t="0" r="0" b="0"/>
            <wp:docPr id="78" name="Picture" descr="Тип гипервизо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5B407" w14:textId="77777777" w:rsidR="005C5ACE" w:rsidRDefault="00000000">
      <w:pPr>
        <w:pStyle w:val="ImageCaption"/>
      </w:pPr>
      <w:r>
        <w:t>Тип гипервизора</w:t>
      </w:r>
    </w:p>
    <w:p w14:paraId="0A58339B" w14:textId="77777777" w:rsidR="005C5ACE" w:rsidRDefault="00000000">
      <w:pPr>
        <w:pStyle w:val="Compact"/>
        <w:numPr>
          <w:ilvl w:val="0"/>
          <w:numId w:val="8"/>
        </w:numPr>
      </w:pPr>
      <w:r>
        <w:t>Тип файловой системы корневого раздела.</w:t>
      </w:r>
    </w:p>
    <w:p w14:paraId="74C08A96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559956C2" wp14:editId="76A2224C">
            <wp:extent cx="5334000" cy="809296"/>
            <wp:effectExtent l="0" t="0" r="0" b="0"/>
            <wp:docPr id="81" name="Picture" descr="Тип файловой систе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18F0F" w14:textId="77777777" w:rsidR="005C5ACE" w:rsidRDefault="00000000">
      <w:pPr>
        <w:pStyle w:val="ImageCaption"/>
      </w:pPr>
      <w:r>
        <w:t>Тип файловой системы</w:t>
      </w:r>
    </w:p>
    <w:p w14:paraId="002A01F4" w14:textId="77777777" w:rsidR="005C5ACE" w:rsidRDefault="00000000">
      <w:pPr>
        <w:pStyle w:val="2"/>
      </w:pPr>
      <w:bookmarkStart w:id="10" w:name="контрольные-вопросы"/>
      <w:bookmarkStart w:id="11" w:name="_Toc145186956"/>
      <w:bookmarkEnd w:id="8"/>
      <w:r>
        <w:rPr>
          <w:rStyle w:val="SectionNumber"/>
        </w:rPr>
        <w:t>1.4</w:t>
      </w:r>
      <w:r>
        <w:tab/>
        <w:t>Контрольные вопросы</w:t>
      </w:r>
      <w:bookmarkEnd w:id="11"/>
    </w:p>
    <w:p w14:paraId="66999666" w14:textId="77777777" w:rsidR="005C5ACE" w:rsidRDefault="00000000">
      <w:pPr>
        <w:pStyle w:val="Compact"/>
        <w:numPr>
          <w:ilvl w:val="0"/>
          <w:numId w:val="9"/>
        </w:numPr>
      </w:pPr>
      <w:r>
        <w:t>Какую информацию содержит учётная запись пользователя?</w:t>
      </w:r>
    </w:p>
    <w:p w14:paraId="2D2BC011" w14:textId="77777777" w:rsidR="005C5ACE" w:rsidRDefault="00000000">
      <w:pPr>
        <w:pStyle w:val="FirstParagraph"/>
      </w:pPr>
      <w:r>
        <w:t>Она содержит следующее: Где: User ID - логин; Password – наличие пароля; UID - идентификатор пользователя; GID - идентификатор группы по умолчанию; User Info – вспомогательная информация о пользователе (полное имя, контакты и т.д.) Home Dir - начальный (он же домашний) каталог; Shell - регистрационная оболочка.</w:t>
      </w:r>
    </w:p>
    <w:p w14:paraId="02741B74" w14:textId="77777777" w:rsidR="005C5ACE" w:rsidRDefault="00000000">
      <w:pPr>
        <w:pStyle w:val="Compact"/>
        <w:numPr>
          <w:ilvl w:val="0"/>
          <w:numId w:val="10"/>
        </w:numPr>
      </w:pPr>
      <w:r>
        <w:t>Укажите команды терминала и приведите примеры: – для получения справки по команде - команды help или man;</w:t>
      </w:r>
    </w:p>
    <w:p w14:paraId="3B4DEB5C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0AA4EF" wp14:editId="4466513F">
            <wp:extent cx="5334000" cy="2504129"/>
            <wp:effectExtent l="0" t="0" r="0" b="0"/>
            <wp:docPr id="85" name="Picture" descr="help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100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B076F" w14:textId="77777777" w:rsidR="005C5ACE" w:rsidRDefault="00000000">
      <w:pPr>
        <w:pStyle w:val="ImageCaption"/>
      </w:pPr>
      <w:r>
        <w:t>help</w:t>
      </w:r>
    </w:p>
    <w:p w14:paraId="54690417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2447B15C" wp14:editId="6D6BD73B">
            <wp:extent cx="5334000" cy="2442178"/>
            <wp:effectExtent l="0" t="0" r="0" b="0"/>
            <wp:docPr id="88" name="Picture" descr="man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50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ECD3B" w14:textId="77777777" w:rsidR="005C5ACE" w:rsidRDefault="00000000">
      <w:pPr>
        <w:pStyle w:val="ImageCaption"/>
      </w:pPr>
      <w:r>
        <w:t>man</w:t>
      </w:r>
    </w:p>
    <w:p w14:paraId="27A43956" w14:textId="77777777" w:rsidR="005C5ACE" w:rsidRDefault="00000000">
      <w:pPr>
        <w:pStyle w:val="a0"/>
      </w:pPr>
      <w:r>
        <w:t>– для перемещения по файловой системе cd;</w:t>
      </w:r>
    </w:p>
    <w:p w14:paraId="6238571B" w14:textId="77777777" w:rsidR="005C5ACE" w:rsidRDefault="00000000">
      <w:pPr>
        <w:pStyle w:val="a0"/>
      </w:pPr>
      <w:r>
        <w:t>– для просмотра содержимого каталога ls;</w:t>
      </w:r>
    </w:p>
    <w:p w14:paraId="26728FDC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5D2CF734" wp14:editId="21148100">
            <wp:extent cx="5334000" cy="482525"/>
            <wp:effectExtent l="0" t="0" r="0" b="0"/>
            <wp:docPr id="91" name="Picture" descr="cd l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00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5B7BA" w14:textId="77777777" w:rsidR="005C5ACE" w:rsidRDefault="00000000">
      <w:pPr>
        <w:pStyle w:val="ImageCaption"/>
      </w:pPr>
      <w:r>
        <w:t>cd ls</w:t>
      </w:r>
    </w:p>
    <w:p w14:paraId="3A661504" w14:textId="77777777" w:rsidR="005C5ACE" w:rsidRDefault="00000000">
      <w:pPr>
        <w:pStyle w:val="a0"/>
      </w:pPr>
      <w:r>
        <w:t>– для определения объёма каталога;</w:t>
      </w:r>
    </w:p>
    <w:p w14:paraId="79410800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AA5A130" wp14:editId="2F256D27">
            <wp:extent cx="5334000" cy="837362"/>
            <wp:effectExtent l="0" t="0" r="0" b="0"/>
            <wp:docPr id="94" name="Picture" descr="du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400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CE820" w14:textId="77777777" w:rsidR="005C5ACE" w:rsidRDefault="00000000">
      <w:pPr>
        <w:pStyle w:val="ImageCaption"/>
      </w:pPr>
      <w:r>
        <w:t>du</w:t>
      </w:r>
    </w:p>
    <w:p w14:paraId="0BC204D8" w14:textId="77777777" w:rsidR="005C5ACE" w:rsidRDefault="00000000">
      <w:pPr>
        <w:pStyle w:val="a0"/>
      </w:pPr>
      <w:r>
        <w:t>– для создания / удаления каталогов / файлов;</w:t>
      </w:r>
    </w:p>
    <w:p w14:paraId="2D40978E" w14:textId="77777777" w:rsidR="005C5ACE" w:rsidRDefault="00000000">
      <w:pPr>
        <w:pStyle w:val="a0"/>
      </w:pPr>
      <w:r>
        <w:t>Файлы:</w:t>
      </w:r>
    </w:p>
    <w:p w14:paraId="2202E832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49D94C48" wp14:editId="30503B33">
            <wp:extent cx="5334000" cy="789656"/>
            <wp:effectExtent l="0" t="0" r="0" b="0"/>
            <wp:docPr id="97" name="Picture" descr="фай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50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29630" w14:textId="77777777" w:rsidR="005C5ACE" w:rsidRDefault="00000000">
      <w:pPr>
        <w:pStyle w:val="ImageCaption"/>
      </w:pPr>
      <w:r>
        <w:t>файлы</w:t>
      </w:r>
    </w:p>
    <w:p w14:paraId="669888FA" w14:textId="77777777" w:rsidR="005C5ACE" w:rsidRDefault="00000000">
      <w:pPr>
        <w:pStyle w:val="a0"/>
      </w:pPr>
      <w:r>
        <w:t>Каталоги:</w:t>
      </w:r>
    </w:p>
    <w:p w14:paraId="04CBBAFC" w14:textId="77777777" w:rsidR="005C5ACE" w:rsidRDefault="00000000">
      <w:pPr>
        <w:pStyle w:val="CaptionedFigure"/>
      </w:pPr>
      <w:r>
        <w:rPr>
          <w:noProof/>
        </w:rPr>
        <w:drawing>
          <wp:inline distT="0" distB="0" distL="0" distR="0" wp14:anchorId="10FBF397" wp14:editId="2CBC9616">
            <wp:extent cx="5334000" cy="770948"/>
            <wp:effectExtent l="0" t="0" r="0" b="0"/>
            <wp:docPr id="100" name="Picture" descr="Каталог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600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1190F" w14:textId="77777777" w:rsidR="005C5ACE" w:rsidRDefault="00000000">
      <w:pPr>
        <w:pStyle w:val="ImageCaption"/>
      </w:pPr>
      <w:r>
        <w:t>Каталоги</w:t>
      </w:r>
    </w:p>
    <w:p w14:paraId="6EBB212C" w14:textId="77777777" w:rsidR="005C5ACE" w:rsidRDefault="00000000">
      <w:pPr>
        <w:pStyle w:val="a0"/>
      </w:pPr>
      <w:r>
        <w:t>– для задания определённых прав на файл / каталог;</w:t>
      </w:r>
    </w:p>
    <w:p w14:paraId="1BF49530" w14:textId="77777777" w:rsidR="005C5ACE" w:rsidRDefault="00000000">
      <w:pPr>
        <w:pStyle w:val="a0"/>
      </w:pPr>
      <w:r>
        <w:t>chmod</w:t>
      </w:r>
    </w:p>
    <w:p w14:paraId="110C2430" w14:textId="77777777" w:rsidR="005C5ACE" w:rsidRDefault="00000000">
      <w:pPr>
        <w:pStyle w:val="a0"/>
      </w:pPr>
      <w:r>
        <w:t>– для просмотра истории команд.</w:t>
      </w:r>
    </w:p>
    <w:p w14:paraId="19D4FF6F" w14:textId="77777777" w:rsidR="005C5A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D6A69A" wp14:editId="1AC24F45">
            <wp:extent cx="5334000" cy="3118964"/>
            <wp:effectExtent l="0" t="0" r="0" b="0"/>
            <wp:docPr id="103" name="Picture" descr="histor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700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80F6E" w14:textId="77777777" w:rsidR="005C5ACE" w:rsidRDefault="00000000">
      <w:pPr>
        <w:pStyle w:val="ImageCaption"/>
      </w:pPr>
      <w:r>
        <w:t>history</w:t>
      </w:r>
    </w:p>
    <w:p w14:paraId="1C54BB17" w14:textId="77777777" w:rsidR="005C5ACE" w:rsidRDefault="00000000">
      <w:pPr>
        <w:pStyle w:val="Compact"/>
        <w:numPr>
          <w:ilvl w:val="0"/>
          <w:numId w:val="11"/>
        </w:numPr>
      </w:pPr>
      <w:r>
        <w:t>Что такое файловая система? Приведите примеры с краткой характеристикой.</w:t>
      </w:r>
    </w:p>
    <w:p w14:paraId="799A29CF" w14:textId="77777777" w:rsidR="005C5ACE" w:rsidRDefault="00000000">
      <w:pPr>
        <w:pStyle w:val="FirstParagraph"/>
      </w:pPr>
      <w:r>
        <w:t>Файловая система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 Список файловых систем, которые поддерживаются ядром, находится в файле /proc/filesystems</w:t>
      </w:r>
    </w:p>
    <w:p w14:paraId="2A42DCD7" w14:textId="77777777" w:rsidR="005C5ACE" w:rsidRDefault="00000000">
      <w:pPr>
        <w:pStyle w:val="Compact"/>
        <w:numPr>
          <w:ilvl w:val="0"/>
          <w:numId w:val="12"/>
        </w:numPr>
      </w:pPr>
      <w:r>
        <w:t>Как посмотреть, какие файловые системы подмонтированы в ОС?</w:t>
      </w:r>
    </w:p>
    <w:p w14:paraId="621EFAA5" w14:textId="77777777" w:rsidR="005C5ACE" w:rsidRDefault="00000000">
      <w:pPr>
        <w:pStyle w:val="FirstParagraph"/>
      </w:pPr>
      <w:r>
        <w:t>Команда findmnt</w:t>
      </w:r>
    </w:p>
    <w:p w14:paraId="59828446" w14:textId="77777777" w:rsidR="005C5ACE" w:rsidRDefault="00000000">
      <w:pPr>
        <w:pStyle w:val="Compact"/>
        <w:numPr>
          <w:ilvl w:val="0"/>
          <w:numId w:val="13"/>
        </w:numPr>
      </w:pPr>
      <w:r>
        <w:t>Как удалить зависший процесс?</w:t>
      </w:r>
    </w:p>
    <w:p w14:paraId="7F1966B0" w14:textId="77777777" w:rsidR="005C5ACE" w:rsidRDefault="00000000">
      <w:pPr>
        <w:pStyle w:val="FirstParagraph"/>
      </w:pPr>
      <w:r>
        <w:t>Командой kill</w:t>
      </w:r>
    </w:p>
    <w:p w14:paraId="0C857869" w14:textId="77777777" w:rsidR="005C5ACE" w:rsidRDefault="00000000">
      <w:pPr>
        <w:pStyle w:val="1"/>
      </w:pPr>
      <w:bookmarkStart w:id="12" w:name="вывод"/>
      <w:bookmarkStart w:id="13" w:name="_Toc145186957"/>
      <w:bookmarkEnd w:id="2"/>
      <w:bookmarkEnd w:id="10"/>
      <w:r>
        <w:rPr>
          <w:rStyle w:val="SectionNumber"/>
        </w:rPr>
        <w:t>2</w:t>
      </w:r>
      <w:r>
        <w:tab/>
        <w:t>Вывод</w:t>
      </w:r>
      <w:bookmarkEnd w:id="13"/>
    </w:p>
    <w:p w14:paraId="7768FB07" w14:textId="77777777" w:rsidR="005C5ACE" w:rsidRDefault="00000000">
      <w:pPr>
        <w:pStyle w:val="FirstParagraph"/>
      </w:pPr>
      <w:r>
        <w:t>Мы приобрели практическе навыки установки операционной системы на виртуальную машину. Также настроили минимально необходимые для дальнейшей работы сервисы.</w:t>
      </w:r>
      <w:bookmarkEnd w:id="12"/>
    </w:p>
    <w:sectPr w:rsidR="005C5A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8F5D" w14:textId="77777777" w:rsidR="00DF6C2E" w:rsidRDefault="00DF6C2E">
      <w:pPr>
        <w:spacing w:after="0"/>
      </w:pPr>
      <w:r>
        <w:separator/>
      </w:r>
    </w:p>
  </w:endnote>
  <w:endnote w:type="continuationSeparator" w:id="0">
    <w:p w14:paraId="4EC6E707" w14:textId="77777777" w:rsidR="00DF6C2E" w:rsidRDefault="00DF6C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BDD4D" w14:textId="77777777" w:rsidR="00DF6C2E" w:rsidRDefault="00DF6C2E">
      <w:r>
        <w:separator/>
      </w:r>
    </w:p>
  </w:footnote>
  <w:footnote w:type="continuationSeparator" w:id="0">
    <w:p w14:paraId="00F9CA3D" w14:textId="77777777" w:rsidR="00DF6C2E" w:rsidRDefault="00DF6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340A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1C3C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11813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D1433C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43A313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370BBF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50E866B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951278543">
    <w:abstractNumId w:val="0"/>
  </w:num>
  <w:num w:numId="2" w16cid:durableId="7869744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50071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077978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91223348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2048039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27775621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67496582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87044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0926145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60950597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65564629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27259685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5ACE"/>
    <w:rsid w:val="005C5ACE"/>
    <w:rsid w:val="00DF6C2E"/>
    <w:rsid w:val="00F5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B5744"/>
  <w15:docId w15:val="{7548C7C3-7C2C-4410-BB5F-B71449368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F52D4B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F52D4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theme" Target="theme/theme1.xml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29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нилова Анастасия Сергеевна</dc:creator>
  <cp:keywords/>
  <cp:lastModifiedBy>Данилова Анастасия Сергеевна</cp:lastModifiedBy>
  <cp:revision>3</cp:revision>
  <dcterms:created xsi:type="dcterms:W3CDTF">2023-09-09T18:21:00Z</dcterms:created>
  <dcterms:modified xsi:type="dcterms:W3CDTF">2023-09-09T1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